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38475" w14:textId="5B19DC12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224D81">
        <w:rPr>
          <w:b/>
          <w:sz w:val="28"/>
          <w:szCs w:val="28"/>
        </w:rPr>
        <w:t>1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 xml:space="preserve">a </w:t>
      </w:r>
      <w:r w:rsidR="00123BB1">
        <w:rPr>
          <w:b/>
          <w:sz w:val="28"/>
          <w:szCs w:val="28"/>
        </w:rPr>
        <w:t>modern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</w:t>
      </w:r>
      <w:r w:rsidR="00457885">
        <w:rPr>
          <w:b/>
          <w:sz w:val="28"/>
          <w:szCs w:val="28"/>
        </w:rPr>
        <w:t>MERN</w:t>
      </w:r>
      <w:r w:rsidR="00CD4A07">
        <w:rPr>
          <w:b/>
          <w:sz w:val="28"/>
          <w:szCs w:val="28"/>
        </w:rPr>
        <w:t xml:space="preserve"> stack</w:t>
      </w:r>
    </w:p>
    <w:p w14:paraId="2BED4C9B" w14:textId="77777777" w:rsidR="005A656B" w:rsidRDefault="005A656B" w:rsidP="00BE696D">
      <w:pPr>
        <w:rPr>
          <w:sz w:val="24"/>
          <w:szCs w:val="24"/>
        </w:rPr>
      </w:pPr>
    </w:p>
    <w:p w14:paraId="49A09074" w14:textId="012BF3F3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883854">
        <w:rPr>
          <w:sz w:val="24"/>
          <w:szCs w:val="24"/>
        </w:rPr>
        <w:t xml:space="preserve">Sunday midnight, </w:t>
      </w:r>
      <w:r w:rsidRPr="002B357C">
        <w:rPr>
          <w:sz w:val="24"/>
          <w:szCs w:val="24"/>
        </w:rPr>
        <w:t xml:space="preserve">Week </w:t>
      </w:r>
      <w:r w:rsidR="00224D81">
        <w:rPr>
          <w:sz w:val="24"/>
          <w:szCs w:val="24"/>
        </w:rPr>
        <w:t>4</w:t>
      </w:r>
      <w:r w:rsidRPr="002B357C">
        <w:rPr>
          <w:sz w:val="24"/>
          <w:szCs w:val="24"/>
        </w:rPr>
        <w:t>.</w:t>
      </w:r>
    </w:p>
    <w:p w14:paraId="2FD28A2F" w14:textId="77777777" w:rsidR="005E15A8" w:rsidRPr="002B357C" w:rsidRDefault="005E15A8" w:rsidP="00BE696D">
      <w:pPr>
        <w:rPr>
          <w:sz w:val="24"/>
          <w:szCs w:val="24"/>
        </w:rPr>
      </w:pPr>
    </w:p>
    <w:p w14:paraId="3B0BF0F6" w14:textId="77777777" w:rsidR="00587DFD" w:rsidRPr="00F36182" w:rsidRDefault="005E15A8" w:rsidP="00123BB1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</w:t>
      </w:r>
      <w:r w:rsidR="00FD458E">
        <w:rPr>
          <w:sz w:val="24"/>
          <w:szCs w:val="24"/>
        </w:rPr>
        <w:t xml:space="preserve"> </w:t>
      </w:r>
      <w:r w:rsidR="00FD458E" w:rsidRPr="00FD458E">
        <w:rPr>
          <w:sz w:val="24"/>
          <w:szCs w:val="24"/>
        </w:rPr>
        <w:t xml:space="preserve">provide software </w:t>
      </w:r>
      <w:r w:rsidR="00B97FF6">
        <w:rPr>
          <w:sz w:val="24"/>
          <w:szCs w:val="24"/>
        </w:rPr>
        <w:t>e</w:t>
      </w:r>
      <w:r w:rsidR="00FD458E" w:rsidRPr="00FD458E">
        <w:rPr>
          <w:sz w:val="24"/>
          <w:szCs w:val="24"/>
        </w:rPr>
        <w:t>ngineering students with an opportunity to develop a student/course system using the MERN stack, while gaming students can apply their skills in the context of a game library management system</w:t>
      </w:r>
      <w:r w:rsidR="00123BB1">
        <w:rPr>
          <w:sz w:val="24"/>
          <w:szCs w:val="24"/>
        </w:rPr>
        <w:t xml:space="preserve"> and a</w:t>
      </w:r>
      <w:r w:rsidR="00FD458E" w:rsidRPr="00FD458E">
        <w:rPr>
          <w:sz w:val="24"/>
          <w:szCs w:val="24"/>
        </w:rPr>
        <w:t xml:space="preserve"> UI with visually appealing 3D graphics and interactive elements</w:t>
      </w:r>
      <w:r w:rsidR="00B97FF6">
        <w:rPr>
          <w:sz w:val="24"/>
          <w:szCs w:val="24"/>
        </w:rPr>
        <w:t xml:space="preserve">. </w:t>
      </w:r>
      <w:bookmarkStart w:id="0" w:name="OLE_LINK1"/>
    </w:p>
    <w:bookmarkEnd w:id="0"/>
    <w:p w14:paraId="5427D692" w14:textId="77777777" w:rsidR="005E15A8" w:rsidRPr="002B357C" w:rsidRDefault="005E15A8" w:rsidP="00BE696D">
      <w:pPr>
        <w:rPr>
          <w:sz w:val="24"/>
          <w:szCs w:val="24"/>
        </w:rPr>
      </w:pPr>
    </w:p>
    <w:p w14:paraId="175F8AA4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475662C3" w14:textId="77777777" w:rsidR="005E15A8" w:rsidRPr="002B357C" w:rsidRDefault="005E15A8" w:rsidP="00BE696D">
      <w:pPr>
        <w:rPr>
          <w:sz w:val="24"/>
          <w:szCs w:val="24"/>
        </w:rPr>
      </w:pPr>
    </w:p>
    <w:p w14:paraId="58179A9F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C93A00E" w14:textId="77777777" w:rsidR="00FE2E35" w:rsidRPr="00C87A95" w:rsidRDefault="00FE2E35" w:rsidP="00FE2E35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Pr="00C87A95">
        <w:rPr>
          <w:sz w:val="24"/>
          <w:szCs w:val="24"/>
        </w:rPr>
        <w:t>This assignment must be completed individually by all the students.</w:t>
      </w:r>
    </w:p>
    <w:p w14:paraId="666FE7D7" w14:textId="77777777" w:rsidR="00FE2E35" w:rsidRPr="00C87A95" w:rsidRDefault="00FE2E35" w:rsidP="00FE2E3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E1E0A21" w14:textId="77777777" w:rsidR="00FE2E35" w:rsidRDefault="00FE2E35" w:rsidP="00FE2E3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 xml:space="preserve">provide </w:t>
      </w:r>
      <w:proofErr w:type="gramStart"/>
      <w:r w:rsidRPr="00C87A95">
        <w:rPr>
          <w:b/>
          <w:sz w:val="24"/>
          <w:szCs w:val="24"/>
        </w:rPr>
        <w:t>a</w:t>
      </w:r>
      <w:r>
        <w:rPr>
          <w:b/>
          <w:sz w:val="24"/>
          <w:szCs w:val="24"/>
        </w:rPr>
        <w:t>n</w:t>
      </w:r>
      <w:proofErr w:type="gramEnd"/>
      <w:r w:rsidRPr="00C87A95">
        <w:rPr>
          <w:b/>
          <w:sz w:val="24"/>
          <w:szCs w:val="24"/>
        </w:rPr>
        <w:t xml:space="preserve"> demonstration for your solution</w:t>
      </w:r>
      <w:r w:rsidRPr="00C87A9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class </w:t>
      </w:r>
      <w:r w:rsidRPr="00C87A95">
        <w:rPr>
          <w:sz w:val="24"/>
          <w:szCs w:val="24"/>
        </w:rPr>
        <w:t xml:space="preserve">and upload the solution on </w:t>
      </w:r>
      <w:proofErr w:type="spellStart"/>
      <w:r w:rsidRPr="00C87A95">
        <w:rPr>
          <w:sz w:val="24"/>
          <w:szCs w:val="24"/>
        </w:rPr>
        <w:t>eCentennial</w:t>
      </w:r>
      <w:proofErr w:type="spellEnd"/>
      <w:r w:rsidRPr="00C87A95">
        <w:rPr>
          <w:sz w:val="24"/>
          <w:szCs w:val="24"/>
        </w:rPr>
        <w:t xml:space="preserve"> through the assignment link.</w:t>
      </w:r>
    </w:p>
    <w:p w14:paraId="11778AD4" w14:textId="77777777" w:rsidR="005E15A8" w:rsidRDefault="005E15A8" w:rsidP="00BE696D">
      <w:pPr>
        <w:rPr>
          <w:sz w:val="24"/>
          <w:szCs w:val="24"/>
        </w:rPr>
      </w:pPr>
    </w:p>
    <w:p w14:paraId="32159DCA" w14:textId="77777777"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DF2F7D">
        <w:rPr>
          <w:b/>
          <w:bCs/>
          <w:sz w:val="24"/>
          <w:szCs w:val="24"/>
          <w:u w:val="single"/>
        </w:rPr>
        <w:t xml:space="preserve">: </w:t>
      </w:r>
      <w:r w:rsidR="00DF2F7D" w:rsidRPr="00DF2F7D">
        <w:rPr>
          <w:b/>
          <w:bCs/>
          <w:sz w:val="24"/>
          <w:szCs w:val="24"/>
          <w:u w:val="single"/>
        </w:rPr>
        <w:t>MERN Stack - Student/Course System</w:t>
      </w:r>
      <w:r w:rsidR="00DB5610">
        <w:rPr>
          <w:b/>
          <w:bCs/>
          <w:sz w:val="24"/>
          <w:szCs w:val="24"/>
          <w:u w:val="single"/>
        </w:rPr>
        <w:t xml:space="preserve"> (for SET students)</w:t>
      </w:r>
    </w:p>
    <w:p w14:paraId="02531FC2" w14:textId="77777777"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49F612FE" w14:textId="77777777" w:rsidR="00333A94" w:rsidRDefault="00333A94" w:rsidP="00F36182">
      <w:pPr>
        <w:pStyle w:val="BodyTextIndent"/>
        <w:ind w:left="0"/>
        <w:rPr>
          <w:sz w:val="24"/>
          <w:szCs w:val="24"/>
        </w:rPr>
      </w:pPr>
      <w:r w:rsidRPr="00333A94">
        <w:rPr>
          <w:sz w:val="24"/>
          <w:szCs w:val="24"/>
        </w:rPr>
        <w:t xml:space="preserve">Create a comprehensive </w:t>
      </w:r>
      <w:r w:rsidRPr="00333A94">
        <w:rPr>
          <w:b/>
          <w:sz w:val="24"/>
          <w:szCs w:val="24"/>
        </w:rPr>
        <w:t>student/course system</w:t>
      </w:r>
      <w:r w:rsidRPr="00333A94">
        <w:rPr>
          <w:sz w:val="24"/>
          <w:szCs w:val="24"/>
        </w:rPr>
        <w:t xml:space="preserve"> using the MERN stack. Develop an Express REST API to expose CRUD functionalities for managing student and course information. Implement a React front-end to allow students to interact with the system and an admin user to manage student records</w:t>
      </w:r>
      <w:r>
        <w:rPr>
          <w:sz w:val="24"/>
          <w:szCs w:val="24"/>
        </w:rPr>
        <w:t>.</w:t>
      </w:r>
    </w:p>
    <w:p w14:paraId="004378FD" w14:textId="77777777" w:rsidR="00333A94" w:rsidRPr="00560E36" w:rsidRDefault="00333A94" w:rsidP="00F36182">
      <w:pPr>
        <w:pStyle w:val="BodyTextIndent"/>
        <w:ind w:left="0"/>
        <w:rPr>
          <w:b/>
          <w:sz w:val="24"/>
          <w:szCs w:val="24"/>
        </w:rPr>
      </w:pPr>
      <w:r w:rsidRPr="00560E36">
        <w:rPr>
          <w:b/>
          <w:sz w:val="24"/>
          <w:szCs w:val="24"/>
        </w:rPr>
        <w:t>Requirements:</w:t>
      </w:r>
    </w:p>
    <w:p w14:paraId="37853CCE" w14:textId="77777777" w:rsidR="00333A94" w:rsidRPr="00333A94" w:rsidRDefault="00333A94" w:rsidP="00333A94">
      <w:pPr>
        <w:pStyle w:val="BodyTextIndent"/>
        <w:numPr>
          <w:ilvl w:val="0"/>
          <w:numId w:val="10"/>
        </w:numPr>
        <w:rPr>
          <w:b/>
          <w:sz w:val="24"/>
          <w:szCs w:val="24"/>
        </w:rPr>
      </w:pPr>
      <w:r w:rsidRPr="00333A94">
        <w:rPr>
          <w:b/>
          <w:sz w:val="24"/>
          <w:szCs w:val="24"/>
        </w:rPr>
        <w:t>Express REST API:</w:t>
      </w:r>
    </w:p>
    <w:p w14:paraId="0D7A7BD7" w14:textId="77777777" w:rsidR="00333A94" w:rsidRPr="00333A94" w:rsidRDefault="00333A94" w:rsidP="00333A94">
      <w:pPr>
        <w:pStyle w:val="BodyTextIndent"/>
        <w:numPr>
          <w:ilvl w:val="0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Implement CRUD functionalities for managing student and course information.</w:t>
      </w:r>
    </w:p>
    <w:p w14:paraId="2EED902B" w14:textId="77777777" w:rsidR="00333A94" w:rsidRPr="00333A94" w:rsidRDefault="00333A94" w:rsidP="00333A94">
      <w:pPr>
        <w:pStyle w:val="BodyTextIndent"/>
        <w:numPr>
          <w:ilvl w:val="1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Create a </w:t>
      </w:r>
      <w:r w:rsidRPr="00333A94">
        <w:rPr>
          <w:b/>
          <w:sz w:val="24"/>
          <w:szCs w:val="24"/>
        </w:rPr>
        <w:t>student</w:t>
      </w:r>
      <w:r w:rsidRPr="00333A94">
        <w:rPr>
          <w:sz w:val="24"/>
          <w:szCs w:val="24"/>
        </w:rPr>
        <w:t xml:space="preserve"> model with the following fields:</w:t>
      </w:r>
    </w:p>
    <w:p w14:paraId="6AC089C6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Student number</w:t>
      </w:r>
    </w:p>
    <w:p w14:paraId="77726E0F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Password</w:t>
      </w:r>
    </w:p>
    <w:p w14:paraId="7BF51C53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First name</w:t>
      </w:r>
    </w:p>
    <w:p w14:paraId="054C8521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Last name</w:t>
      </w:r>
    </w:p>
    <w:p w14:paraId="639C08E5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Address</w:t>
      </w:r>
    </w:p>
    <w:p w14:paraId="740E2516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City</w:t>
      </w:r>
    </w:p>
    <w:p w14:paraId="5DB1AC69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Phone number</w:t>
      </w:r>
    </w:p>
    <w:p w14:paraId="043015E2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Email</w:t>
      </w:r>
    </w:p>
    <w:p w14:paraId="43C43B7E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Program</w:t>
      </w:r>
    </w:p>
    <w:p w14:paraId="5A2B3A0C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Add two additional custom fields for student-specific information</w:t>
      </w:r>
      <w:r>
        <w:rPr>
          <w:sz w:val="24"/>
          <w:szCs w:val="24"/>
        </w:rPr>
        <w:t xml:space="preserve">, for example: </w:t>
      </w:r>
      <w:r w:rsidRPr="00333A94">
        <w:rPr>
          <w:sz w:val="24"/>
          <w:szCs w:val="24"/>
        </w:rPr>
        <w:t>favorite topic, favorite assignment, strongest technical skill obtained in this course, etc.</w:t>
      </w:r>
    </w:p>
    <w:p w14:paraId="475EC011" w14:textId="77777777" w:rsidR="00333A94" w:rsidRPr="00333A94" w:rsidRDefault="00333A94" w:rsidP="00333A94">
      <w:pPr>
        <w:pStyle w:val="BodyTextIndent"/>
        <w:numPr>
          <w:ilvl w:val="1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Create a </w:t>
      </w:r>
      <w:r w:rsidRPr="00333A94">
        <w:rPr>
          <w:b/>
          <w:sz w:val="24"/>
          <w:szCs w:val="24"/>
        </w:rPr>
        <w:t>course</w:t>
      </w:r>
      <w:r w:rsidRPr="00333A94">
        <w:rPr>
          <w:sz w:val="24"/>
          <w:szCs w:val="24"/>
        </w:rPr>
        <w:t xml:space="preserve"> model with the following fields:</w:t>
      </w:r>
    </w:p>
    <w:p w14:paraId="18FB209F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Course code</w:t>
      </w:r>
    </w:p>
    <w:p w14:paraId="751F426F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lastRenderedPageBreak/>
        <w:t>Course name</w:t>
      </w:r>
    </w:p>
    <w:p w14:paraId="4B4491E3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Section</w:t>
      </w:r>
    </w:p>
    <w:p w14:paraId="209D8B28" w14:textId="77777777" w:rsid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Semester</w:t>
      </w:r>
    </w:p>
    <w:p w14:paraId="56F04144" w14:textId="77777777" w:rsidR="007E6CD4" w:rsidRPr="00A42E54" w:rsidRDefault="007E6CD4" w:rsidP="00A42E5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A42E54">
        <w:rPr>
          <w:sz w:val="24"/>
          <w:szCs w:val="24"/>
        </w:rPr>
        <w:t>Students</w:t>
      </w:r>
      <w:r w:rsidR="00A42E54" w:rsidRPr="00A42E54">
        <w:rPr>
          <w:sz w:val="24"/>
          <w:szCs w:val="24"/>
        </w:rPr>
        <w:t xml:space="preserve">. This field can be defined as: </w:t>
      </w:r>
      <w:r w:rsidR="00A42E54" w:rsidRPr="00826685">
        <w:rPr>
          <w:b/>
          <w:sz w:val="24"/>
          <w:szCs w:val="24"/>
        </w:rPr>
        <w:t xml:space="preserve">students: </w:t>
      </w:r>
      <w:proofErr w:type="gramStart"/>
      <w:r w:rsidR="00A42E54" w:rsidRPr="00826685">
        <w:rPr>
          <w:b/>
          <w:sz w:val="24"/>
          <w:szCs w:val="24"/>
        </w:rPr>
        <w:t xml:space="preserve">[{  </w:t>
      </w:r>
      <w:proofErr w:type="gramEnd"/>
      <w:r w:rsidR="00A42E54" w:rsidRPr="00826685">
        <w:rPr>
          <w:b/>
          <w:sz w:val="24"/>
          <w:szCs w:val="24"/>
        </w:rPr>
        <w:t xml:space="preserve">type: </w:t>
      </w:r>
      <w:proofErr w:type="spellStart"/>
      <w:r w:rsidR="00A42E54" w:rsidRPr="00826685">
        <w:rPr>
          <w:b/>
          <w:sz w:val="24"/>
          <w:szCs w:val="24"/>
        </w:rPr>
        <w:t>Schema.Types.ObjectId</w:t>
      </w:r>
      <w:proofErr w:type="spellEnd"/>
      <w:r w:rsidR="00A42E54" w:rsidRPr="00826685">
        <w:rPr>
          <w:b/>
          <w:sz w:val="24"/>
          <w:szCs w:val="24"/>
        </w:rPr>
        <w:t>,    ref: 'Student'  }]</w:t>
      </w:r>
    </w:p>
    <w:p w14:paraId="5A04AF55" w14:textId="77777777" w:rsidR="00333A94" w:rsidRPr="00333A94" w:rsidRDefault="00333A94" w:rsidP="00333A94">
      <w:pPr>
        <w:pStyle w:val="BodyTextIndent"/>
        <w:ind w:left="720"/>
        <w:rPr>
          <w:sz w:val="24"/>
          <w:szCs w:val="24"/>
        </w:rPr>
      </w:pPr>
      <w:r w:rsidRPr="00333A94">
        <w:rPr>
          <w:sz w:val="24"/>
          <w:szCs w:val="24"/>
        </w:rPr>
        <w:t>Store the information in a MongoDB database.</w:t>
      </w:r>
      <w:r>
        <w:rPr>
          <w:sz w:val="24"/>
          <w:szCs w:val="24"/>
        </w:rPr>
        <w:t xml:space="preserve"> You may u</w:t>
      </w:r>
      <w:r w:rsidRPr="00333A94">
        <w:rPr>
          <w:sz w:val="24"/>
          <w:szCs w:val="24"/>
        </w:rPr>
        <w:t xml:space="preserve">se the </w:t>
      </w:r>
      <w:r w:rsidRPr="00333A94">
        <w:rPr>
          <w:b/>
          <w:sz w:val="24"/>
          <w:szCs w:val="24"/>
        </w:rPr>
        <w:t>ref</w:t>
      </w:r>
      <w:r w:rsidRPr="00333A94">
        <w:rPr>
          <w:sz w:val="24"/>
          <w:szCs w:val="24"/>
        </w:rPr>
        <w:t xml:space="preserve"> feature to establish references between student and course documents.</w:t>
      </w:r>
    </w:p>
    <w:p w14:paraId="00C743B9" w14:textId="56B606A1" w:rsidR="00333A94" w:rsidRDefault="00333A94" w:rsidP="00333A94">
      <w:pPr>
        <w:pStyle w:val="BodyTextIndent"/>
        <w:ind w:left="720"/>
        <w:rPr>
          <w:sz w:val="24"/>
          <w:szCs w:val="24"/>
        </w:rPr>
      </w:pPr>
      <w:r w:rsidRPr="00333A94">
        <w:rPr>
          <w:sz w:val="24"/>
          <w:szCs w:val="24"/>
        </w:rPr>
        <w:t xml:space="preserve">Implement authentication/authorization capabilities using </w:t>
      </w:r>
      <w:r w:rsidRPr="00333A94">
        <w:rPr>
          <w:b/>
          <w:sz w:val="24"/>
          <w:szCs w:val="24"/>
        </w:rPr>
        <w:t>JWT</w:t>
      </w:r>
      <w:r>
        <w:rPr>
          <w:sz w:val="24"/>
          <w:szCs w:val="24"/>
        </w:rPr>
        <w:t xml:space="preserve"> and </w:t>
      </w:r>
      <w:proofErr w:type="spellStart"/>
      <w:r w:rsidRPr="00333A94">
        <w:rPr>
          <w:b/>
          <w:sz w:val="24"/>
          <w:szCs w:val="24"/>
        </w:rPr>
        <w:t>HTTPOnly</w:t>
      </w:r>
      <w:proofErr w:type="spellEnd"/>
      <w:r>
        <w:rPr>
          <w:sz w:val="24"/>
          <w:szCs w:val="24"/>
        </w:rPr>
        <w:t xml:space="preserve"> cookies</w:t>
      </w:r>
      <w:r w:rsidRPr="00333A94">
        <w:rPr>
          <w:sz w:val="24"/>
          <w:szCs w:val="24"/>
        </w:rPr>
        <w:t>.</w:t>
      </w:r>
    </w:p>
    <w:p w14:paraId="777DBCA3" w14:textId="77777777" w:rsidR="00333A94" w:rsidRDefault="00333A94" w:rsidP="00333A94">
      <w:pPr>
        <w:pStyle w:val="BodyTextIndent"/>
        <w:ind w:left="720"/>
        <w:rPr>
          <w:sz w:val="24"/>
          <w:szCs w:val="24"/>
        </w:rPr>
      </w:pPr>
    </w:p>
    <w:p w14:paraId="2DBAAE68" w14:textId="77777777" w:rsidR="00333A94" w:rsidRPr="00333A94" w:rsidRDefault="00333A94" w:rsidP="00333A94">
      <w:pPr>
        <w:pStyle w:val="BodyTextIndent"/>
        <w:numPr>
          <w:ilvl w:val="0"/>
          <w:numId w:val="10"/>
        </w:numPr>
        <w:rPr>
          <w:b/>
          <w:sz w:val="24"/>
          <w:szCs w:val="24"/>
        </w:rPr>
      </w:pPr>
      <w:r w:rsidRPr="00333A94">
        <w:rPr>
          <w:b/>
          <w:sz w:val="24"/>
          <w:szCs w:val="24"/>
        </w:rPr>
        <w:t>React Front-end:</w:t>
      </w:r>
    </w:p>
    <w:p w14:paraId="6DC18E17" w14:textId="77777777" w:rsidR="003E76E7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Develop a user-friendly UI using </w:t>
      </w:r>
      <w:r w:rsidRPr="003E76E7">
        <w:rPr>
          <w:b/>
          <w:sz w:val="24"/>
          <w:szCs w:val="24"/>
        </w:rPr>
        <w:t>functional components, composition, and React Hooks</w:t>
      </w:r>
      <w:r w:rsidRPr="00333A9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3574FF0B" w14:textId="77777777" w:rsidR="00333A94" w:rsidRPr="00333A94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Provide a </w:t>
      </w:r>
      <w:r w:rsidRPr="003E76E7">
        <w:rPr>
          <w:b/>
          <w:sz w:val="24"/>
          <w:szCs w:val="24"/>
        </w:rPr>
        <w:t>login functionality</w:t>
      </w:r>
      <w:r w:rsidRPr="00333A94">
        <w:rPr>
          <w:sz w:val="24"/>
          <w:szCs w:val="24"/>
        </w:rPr>
        <w:t xml:space="preserve"> for students.</w:t>
      </w:r>
    </w:p>
    <w:p w14:paraId="6469180B" w14:textId="77777777" w:rsidR="00333A94" w:rsidRPr="00333A94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Implement the following features for students:</w:t>
      </w:r>
    </w:p>
    <w:p w14:paraId="2ECC500A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Add</w:t>
      </w:r>
      <w:r w:rsidRPr="00333A94">
        <w:rPr>
          <w:sz w:val="24"/>
          <w:szCs w:val="24"/>
        </w:rPr>
        <w:t xml:space="preserve"> a course</w:t>
      </w:r>
    </w:p>
    <w:p w14:paraId="6F2754A4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Update</w:t>
      </w:r>
      <w:r w:rsidRPr="00333A94">
        <w:rPr>
          <w:sz w:val="24"/>
          <w:szCs w:val="24"/>
        </w:rPr>
        <w:t xml:space="preserve"> a course (e.g., change section)</w:t>
      </w:r>
    </w:p>
    <w:p w14:paraId="52E6FC95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Drop</w:t>
      </w:r>
      <w:r w:rsidRPr="00333A94">
        <w:rPr>
          <w:sz w:val="24"/>
          <w:szCs w:val="24"/>
        </w:rPr>
        <w:t xml:space="preserve"> a course</w:t>
      </w:r>
    </w:p>
    <w:p w14:paraId="0274B447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List</w:t>
      </w:r>
      <w:r w:rsidRPr="00333A94">
        <w:rPr>
          <w:sz w:val="24"/>
          <w:szCs w:val="24"/>
        </w:rPr>
        <w:t xml:space="preserve"> all courses taken by a student</w:t>
      </w:r>
    </w:p>
    <w:p w14:paraId="5234BA98" w14:textId="77777777" w:rsidR="00333A94" w:rsidRPr="00333A94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Implement the following features for admin user:</w:t>
      </w:r>
    </w:p>
    <w:p w14:paraId="4BE738E7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Add a student</w:t>
      </w:r>
    </w:p>
    <w:p w14:paraId="007EE50A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List all students</w:t>
      </w:r>
    </w:p>
    <w:p w14:paraId="1F25726C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List all courses</w:t>
      </w:r>
    </w:p>
    <w:p w14:paraId="7AA35F24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List all students taking a specific course</w:t>
      </w:r>
    </w:p>
    <w:p w14:paraId="6885DF79" w14:textId="77777777" w:rsidR="00333A94" w:rsidRPr="003E76E7" w:rsidRDefault="00333A94" w:rsidP="00333A94">
      <w:pPr>
        <w:pStyle w:val="BodyTextIndent"/>
        <w:numPr>
          <w:ilvl w:val="0"/>
          <w:numId w:val="10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MVC Architecture:</w:t>
      </w:r>
    </w:p>
    <w:p w14:paraId="72DB230F" w14:textId="77777777" w:rsidR="003E76E7" w:rsidRDefault="00333A94" w:rsidP="003F1569">
      <w:pPr>
        <w:pStyle w:val="BodyTextIndent"/>
        <w:ind w:left="643"/>
        <w:rPr>
          <w:sz w:val="24"/>
          <w:szCs w:val="24"/>
        </w:rPr>
      </w:pPr>
      <w:r w:rsidRPr="00333A94">
        <w:rPr>
          <w:sz w:val="24"/>
          <w:szCs w:val="24"/>
        </w:rPr>
        <w:t>Apply the MVC (Model-View-Controller) principles for the Express API to ensure a structured and maintainable codebase.</w:t>
      </w:r>
    </w:p>
    <w:p w14:paraId="5BDCEB30" w14:textId="77777777" w:rsidR="00F36182" w:rsidRPr="007B2F55" w:rsidRDefault="007F6D62" w:rsidP="003E76E7">
      <w:pPr>
        <w:pStyle w:val="BodyTextIndent"/>
        <w:ind w:left="0" w:firstLine="283"/>
        <w:rPr>
          <w:sz w:val="24"/>
          <w:szCs w:val="24"/>
        </w:rPr>
      </w:pPr>
      <w:r>
        <w:rPr>
          <w:sz w:val="24"/>
          <w:szCs w:val="24"/>
        </w:rPr>
        <w:t xml:space="preserve">Design </w:t>
      </w:r>
      <w:r w:rsidR="00F25C1B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nice and friendly </w:t>
      </w:r>
      <w:r w:rsidR="00927647">
        <w:rPr>
          <w:sz w:val="24"/>
          <w:szCs w:val="24"/>
        </w:rPr>
        <w:t>UI</w:t>
      </w:r>
      <w:r>
        <w:rPr>
          <w:sz w:val="24"/>
          <w:szCs w:val="24"/>
        </w:rPr>
        <w:t>.</w:t>
      </w:r>
    </w:p>
    <w:p w14:paraId="45376A47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79F4F776" w14:textId="77777777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02B7838A" w14:textId="77777777" w:rsidTr="00677949">
        <w:tc>
          <w:tcPr>
            <w:tcW w:w="8455" w:type="dxa"/>
          </w:tcPr>
          <w:p w14:paraId="45C6699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67CEC7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2A68BC9B" w14:textId="77777777" w:rsidTr="00677949">
        <w:tc>
          <w:tcPr>
            <w:tcW w:w="8455" w:type="dxa"/>
          </w:tcPr>
          <w:p w14:paraId="553DE6A0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 w:rsidR="00CF7728">
              <w:rPr>
                <w:b/>
                <w:sz w:val="23"/>
                <w:szCs w:val="23"/>
              </w:rPr>
              <w:t xml:space="preserve"> (</w:t>
            </w:r>
            <w:r w:rsidR="00667A22" w:rsidRPr="00E55656">
              <w:rPr>
                <w:sz w:val="23"/>
                <w:szCs w:val="23"/>
              </w:rPr>
              <w:t>C</w:t>
            </w:r>
            <w:r w:rsidR="00CF7728" w:rsidRPr="00E55656">
              <w:rPr>
                <w:sz w:val="23"/>
                <w:szCs w:val="23"/>
              </w:rPr>
              <w:t>orrect</w:t>
            </w:r>
            <w:r w:rsidR="00CF7728">
              <w:rPr>
                <w:b/>
                <w:sz w:val="23"/>
                <w:szCs w:val="23"/>
              </w:rPr>
              <w:t xml:space="preserve"> components, forms, event handling</w:t>
            </w:r>
            <w:r w:rsidR="0011277E">
              <w:rPr>
                <w:b/>
                <w:sz w:val="23"/>
                <w:szCs w:val="23"/>
              </w:rPr>
              <w:t>,</w:t>
            </w:r>
            <w:r w:rsidR="00E633E3">
              <w:rPr>
                <w:b/>
                <w:sz w:val="23"/>
                <w:szCs w:val="23"/>
              </w:rPr>
              <w:t xml:space="preserve"> login</w:t>
            </w:r>
            <w:r w:rsidR="00CF7728"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2C56962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B92A3D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4FB2221" w14:textId="77777777" w:rsidTr="00677949">
        <w:tc>
          <w:tcPr>
            <w:tcW w:w="8455" w:type="dxa"/>
          </w:tcPr>
          <w:p w14:paraId="0F183E4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301A1DEF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13030" w14:paraId="68CEBE79" w14:textId="77777777" w:rsidTr="00677949">
        <w:tc>
          <w:tcPr>
            <w:tcW w:w="8455" w:type="dxa"/>
          </w:tcPr>
          <w:p w14:paraId="615930B1" w14:textId="77777777" w:rsidR="00013030" w:rsidRDefault="00013030" w:rsidP="00CF7728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Express Rest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 w:rsidR="006B623C">
              <w:rPr>
                <w:sz w:val="23"/>
                <w:szCs w:val="23"/>
              </w:rPr>
              <w:t xml:space="preserve">, </w:t>
            </w:r>
            <w:r w:rsidR="006B623C" w:rsidRPr="00667A22">
              <w:rPr>
                <w:b/>
                <w:sz w:val="23"/>
                <w:szCs w:val="23"/>
              </w:rPr>
              <w:t>controllers</w:t>
            </w:r>
            <w:r w:rsidR="006B623C">
              <w:rPr>
                <w:sz w:val="23"/>
                <w:szCs w:val="23"/>
              </w:rPr>
              <w:t xml:space="preserve">, </w:t>
            </w:r>
            <w:r w:rsidR="006B623C" w:rsidRPr="00667A22">
              <w:rPr>
                <w:b/>
                <w:sz w:val="23"/>
                <w:szCs w:val="23"/>
              </w:rPr>
              <w:t>routes</w:t>
            </w:r>
            <w:r w:rsidRPr="00013030">
              <w:rPr>
                <w:sz w:val="23"/>
                <w:szCs w:val="23"/>
              </w:rPr>
              <w:t xml:space="preserve"> </w:t>
            </w:r>
            <w:proofErr w:type="gramStart"/>
            <w:r w:rsidRPr="00013030">
              <w:rPr>
                <w:sz w:val="23"/>
                <w:szCs w:val="23"/>
              </w:rPr>
              <w:t>code</w:t>
            </w:r>
            <w:r>
              <w:rPr>
                <w:sz w:val="23"/>
                <w:szCs w:val="23"/>
              </w:rPr>
              <w:t xml:space="preserve">, </w:t>
            </w:r>
            <w:r w:rsidRPr="00013030">
              <w:rPr>
                <w:sz w:val="23"/>
                <w:szCs w:val="23"/>
              </w:rPr>
              <w:t xml:space="preserve"> Correct</w:t>
            </w:r>
            <w:proofErr w:type="gramEnd"/>
            <w:r w:rsidRPr="00013030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i</w:t>
            </w:r>
            <w:r w:rsidRPr="00013030">
              <w:rPr>
                <w:sz w:val="23"/>
                <w:szCs w:val="23"/>
              </w:rPr>
              <w:t>mplementation of MVC architecture</w:t>
            </w:r>
            <w:r>
              <w:rPr>
                <w:sz w:val="23"/>
                <w:szCs w:val="23"/>
              </w:rPr>
              <w:t xml:space="preserve">, </w:t>
            </w:r>
            <w:r w:rsidR="00987A99" w:rsidRPr="00BD7B1D">
              <w:rPr>
                <w:b/>
              </w:rPr>
              <w:t>authentication</w:t>
            </w:r>
            <w:r w:rsidR="00987A99">
              <w:rPr>
                <w:b/>
              </w:rPr>
              <w:t>/authorization,</w:t>
            </w:r>
            <w:r w:rsidR="00987A99" w:rsidRPr="00013030">
              <w:rPr>
                <w:sz w:val="23"/>
                <w:szCs w:val="23"/>
              </w:rPr>
              <w:t xml:space="preserve"> 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35ADD4F0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B92A3D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00AF8FB5" w14:textId="77777777" w:rsidTr="00677949">
        <w:tc>
          <w:tcPr>
            <w:tcW w:w="8455" w:type="dxa"/>
          </w:tcPr>
          <w:p w14:paraId="5E6E0624" w14:textId="77777777" w:rsidR="00013030" w:rsidRPr="00CA3498" w:rsidRDefault="00013030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 w:rsidR="005C2F28"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 w:rsidR="00F640A5"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DEE7948" w14:textId="77777777" w:rsidR="00013030" w:rsidRDefault="00CF7728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67838" w14:paraId="7E58A2E6" w14:textId="77777777" w:rsidTr="00677949">
        <w:tc>
          <w:tcPr>
            <w:tcW w:w="8455" w:type="dxa"/>
          </w:tcPr>
          <w:p w14:paraId="6A28D058" w14:textId="77777777" w:rsidR="00367838" w:rsidRDefault="00367838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>(</w:t>
            </w:r>
            <w:r w:rsidR="00F640A5" w:rsidRPr="00035994">
              <w:rPr>
                <w:sz w:val="23"/>
                <w:szCs w:val="23"/>
              </w:rPr>
              <w:t>extensive use of ES6+ syntax, UI design, etc.</w:t>
            </w:r>
            <w:r w:rsidRPr="00035994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ACDA5A6" w14:textId="77777777" w:rsidR="00367838" w:rsidRDefault="00367838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B92A3D" w14:paraId="74520504" w14:textId="77777777" w:rsidTr="00677949">
        <w:tc>
          <w:tcPr>
            <w:tcW w:w="8455" w:type="dxa"/>
          </w:tcPr>
          <w:p w14:paraId="296E4A57" w14:textId="77777777" w:rsidR="00B92A3D" w:rsidRDefault="00214625" w:rsidP="00F640A5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 class </w:t>
            </w:r>
            <w:r w:rsidR="00B92A3D" w:rsidRPr="001F0D24">
              <w:rPr>
                <w:sz w:val="23"/>
                <w:szCs w:val="23"/>
              </w:rPr>
              <w:t xml:space="preserve">Code </w:t>
            </w:r>
            <w:r w:rsidR="00B92A3D">
              <w:rPr>
                <w:sz w:val="23"/>
                <w:szCs w:val="23"/>
              </w:rPr>
              <w:t xml:space="preserve">demonstration </w:t>
            </w:r>
            <w:r>
              <w:rPr>
                <w:sz w:val="23"/>
                <w:szCs w:val="23"/>
              </w:rPr>
              <w:t>with explanation</w:t>
            </w:r>
          </w:p>
        </w:tc>
        <w:tc>
          <w:tcPr>
            <w:tcW w:w="1615" w:type="dxa"/>
          </w:tcPr>
          <w:p w14:paraId="0726BDF5" w14:textId="77777777" w:rsidR="00B92A3D" w:rsidRDefault="00B92A3D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67838" w14:paraId="10DB1DBE" w14:textId="77777777" w:rsidTr="00677949">
        <w:tc>
          <w:tcPr>
            <w:tcW w:w="8455" w:type="dxa"/>
          </w:tcPr>
          <w:p w14:paraId="09976052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0F56D2A1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4110BECA" w14:textId="77777777" w:rsidR="001F4EA8" w:rsidRDefault="001F4EA8" w:rsidP="00344A6B">
      <w:pPr>
        <w:pStyle w:val="Default"/>
        <w:rPr>
          <w:sz w:val="23"/>
          <w:szCs w:val="23"/>
        </w:rPr>
      </w:pPr>
    </w:p>
    <w:p w14:paraId="3A743123" w14:textId="77777777" w:rsidR="00796FE8" w:rsidRDefault="00796FE8" w:rsidP="00796FE8">
      <w:pPr>
        <w:pStyle w:val="BodyTextIndent"/>
        <w:spacing w:after="0"/>
        <w:ind w:left="0"/>
        <w:rPr>
          <w:bCs/>
          <w:sz w:val="24"/>
          <w:szCs w:val="24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 xml:space="preserve">2: </w:t>
      </w:r>
      <w:r w:rsidRPr="00796FE8">
        <w:rPr>
          <w:b/>
          <w:bCs/>
          <w:sz w:val="24"/>
          <w:szCs w:val="24"/>
          <w:u w:val="single"/>
        </w:rPr>
        <w:t>Game Library Management System with Enhanced UI</w:t>
      </w:r>
      <w:r w:rsidR="00DB5610">
        <w:rPr>
          <w:b/>
          <w:bCs/>
          <w:sz w:val="24"/>
          <w:szCs w:val="24"/>
          <w:u w:val="single"/>
        </w:rPr>
        <w:t xml:space="preserve"> (for G-P students)</w:t>
      </w:r>
    </w:p>
    <w:p w14:paraId="168DD8D2" w14:textId="77777777" w:rsidR="00796FE8" w:rsidRDefault="00796FE8" w:rsidP="00796FE8">
      <w:pPr>
        <w:pStyle w:val="BodyTextIndent"/>
        <w:spacing w:after="0"/>
        <w:ind w:left="0"/>
        <w:rPr>
          <w:bCs/>
          <w:sz w:val="24"/>
          <w:szCs w:val="24"/>
        </w:rPr>
      </w:pPr>
    </w:p>
    <w:p w14:paraId="5AC3A03E" w14:textId="77777777" w:rsidR="00796FE8" w:rsidRPr="00796FE8" w:rsidRDefault="00796FE8" w:rsidP="00796FE8">
      <w:pPr>
        <w:pStyle w:val="BodyTextIndent"/>
        <w:rPr>
          <w:b/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Requirements:</w:t>
      </w:r>
    </w:p>
    <w:p w14:paraId="1DE74DF5" w14:textId="77777777" w:rsidR="00796FE8" w:rsidRPr="00796FE8" w:rsidRDefault="00796FE8" w:rsidP="00796FE8">
      <w:pPr>
        <w:pStyle w:val="BodyTextIndent"/>
        <w:rPr>
          <w:bCs/>
          <w:sz w:val="24"/>
          <w:szCs w:val="24"/>
        </w:rPr>
      </w:pPr>
    </w:p>
    <w:p w14:paraId="4DA664E7" w14:textId="77777777" w:rsidR="00796FE8" w:rsidRPr="00796FE8" w:rsidRDefault="00796FE8" w:rsidP="00796FE8">
      <w:pPr>
        <w:pStyle w:val="BodyTextIndent"/>
        <w:numPr>
          <w:ilvl w:val="0"/>
          <w:numId w:val="14"/>
        </w:numPr>
        <w:rPr>
          <w:b/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Express REST API:</w:t>
      </w:r>
    </w:p>
    <w:p w14:paraId="0379D4E7" w14:textId="77777777" w:rsidR="00796FE8" w:rsidRPr="00796FE8" w:rsidRDefault="00796FE8" w:rsidP="00796FE8">
      <w:pPr>
        <w:pStyle w:val="BodyTextIndent"/>
        <w:numPr>
          <w:ilvl w:val="0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velop an Express REST API that supports CRUD operations for managing games and user collections.</w:t>
      </w:r>
    </w:p>
    <w:p w14:paraId="73E9535E" w14:textId="77777777" w:rsidR="00796FE8" w:rsidRPr="00796FE8" w:rsidRDefault="00796FE8" w:rsidP="00796FE8">
      <w:pPr>
        <w:pStyle w:val="BodyTextIndent"/>
        <w:numPr>
          <w:ilvl w:val="0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Create the following models with their respective fields:</w:t>
      </w:r>
    </w:p>
    <w:p w14:paraId="593038DB" w14:textId="77777777" w:rsidR="00796FE8" w:rsidRPr="00796FE8" w:rsidRDefault="00796FE8" w:rsidP="00796FE8">
      <w:pPr>
        <w:pStyle w:val="BodyTextIndent"/>
        <w:numPr>
          <w:ilvl w:val="1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Game Model:</w:t>
      </w:r>
    </w:p>
    <w:p w14:paraId="2A01FF34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title (string): The title of the game.</w:t>
      </w:r>
    </w:p>
    <w:p w14:paraId="29A838F8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genre (string): The genre of the game.</w:t>
      </w:r>
    </w:p>
    <w:p w14:paraId="359E5C15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platform (string): The platform(s) on which the game can be played.</w:t>
      </w:r>
    </w:p>
    <w:p w14:paraId="173F713D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proofErr w:type="spellStart"/>
      <w:r w:rsidRPr="00796FE8">
        <w:rPr>
          <w:bCs/>
          <w:sz w:val="24"/>
          <w:szCs w:val="24"/>
        </w:rPr>
        <w:t>releaseYear</w:t>
      </w:r>
      <w:proofErr w:type="spellEnd"/>
      <w:r w:rsidRPr="00796FE8">
        <w:rPr>
          <w:bCs/>
          <w:sz w:val="24"/>
          <w:szCs w:val="24"/>
        </w:rPr>
        <w:t xml:space="preserve"> (number): The year the game was released.</w:t>
      </w:r>
    </w:p>
    <w:p w14:paraId="77E8024E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veloper (string): The developer of the game.</w:t>
      </w:r>
    </w:p>
    <w:p w14:paraId="1AAD5FAD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rating (number): The rating of the game.</w:t>
      </w:r>
    </w:p>
    <w:p w14:paraId="083C34B6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scription (string): A description of the game.</w:t>
      </w:r>
    </w:p>
    <w:p w14:paraId="08BEDAD3" w14:textId="77777777" w:rsidR="00796FE8" w:rsidRPr="00796FE8" w:rsidRDefault="00796FE8" w:rsidP="00796FE8">
      <w:pPr>
        <w:pStyle w:val="BodyTextIndent"/>
        <w:numPr>
          <w:ilvl w:val="1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User Model:</w:t>
      </w:r>
    </w:p>
    <w:p w14:paraId="1CDD86AE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username (string): The username of the user.</w:t>
      </w:r>
    </w:p>
    <w:p w14:paraId="79847343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password (string): The password of the user.</w:t>
      </w:r>
    </w:p>
    <w:p w14:paraId="6946B810" w14:textId="77777777" w:rsidR="00796FE8" w:rsidRPr="000D1637" w:rsidRDefault="00796FE8" w:rsidP="000D1637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0D1637">
        <w:rPr>
          <w:bCs/>
          <w:sz w:val="24"/>
          <w:szCs w:val="24"/>
        </w:rPr>
        <w:t>games (array of game IDs): The collection of games owned by the user.</w:t>
      </w:r>
      <w:r w:rsidR="00D336B9" w:rsidRPr="000D1637">
        <w:rPr>
          <w:bCs/>
          <w:sz w:val="24"/>
          <w:szCs w:val="24"/>
        </w:rPr>
        <w:t xml:space="preserve"> Th</w:t>
      </w:r>
      <w:r w:rsidR="000D1637" w:rsidRPr="000D1637">
        <w:rPr>
          <w:bCs/>
          <w:sz w:val="24"/>
          <w:szCs w:val="24"/>
        </w:rPr>
        <w:t>is f</w:t>
      </w:r>
      <w:r w:rsidR="00D336B9" w:rsidRPr="000D1637">
        <w:rPr>
          <w:bCs/>
          <w:sz w:val="24"/>
          <w:szCs w:val="24"/>
        </w:rPr>
        <w:t xml:space="preserve">ield in the </w:t>
      </w:r>
      <w:r w:rsidR="000D1637" w:rsidRPr="000D1637">
        <w:rPr>
          <w:bCs/>
          <w:sz w:val="24"/>
          <w:szCs w:val="24"/>
        </w:rPr>
        <w:t xml:space="preserve">game model can be </w:t>
      </w:r>
      <w:proofErr w:type="gramStart"/>
      <w:r w:rsidR="000D1637" w:rsidRPr="000D1637">
        <w:rPr>
          <w:bCs/>
          <w:sz w:val="24"/>
          <w:szCs w:val="24"/>
        </w:rPr>
        <w:t>defined  as</w:t>
      </w:r>
      <w:proofErr w:type="gramEnd"/>
      <w:r w:rsidR="000D1637" w:rsidRPr="000D1637">
        <w:rPr>
          <w:bCs/>
          <w:sz w:val="24"/>
          <w:szCs w:val="24"/>
        </w:rPr>
        <w:t xml:space="preserve">: </w:t>
      </w:r>
      <w:r w:rsidR="000D1637" w:rsidRPr="00826685">
        <w:rPr>
          <w:b/>
          <w:bCs/>
          <w:sz w:val="24"/>
          <w:szCs w:val="24"/>
        </w:rPr>
        <w:t xml:space="preserve">games: [{  type: </w:t>
      </w:r>
      <w:proofErr w:type="spellStart"/>
      <w:r w:rsidR="000D1637" w:rsidRPr="00826685">
        <w:rPr>
          <w:b/>
          <w:bCs/>
          <w:sz w:val="24"/>
          <w:szCs w:val="24"/>
        </w:rPr>
        <w:t>Schema.Types.ObjectId</w:t>
      </w:r>
      <w:proofErr w:type="spellEnd"/>
      <w:r w:rsidR="000D1637" w:rsidRPr="00826685">
        <w:rPr>
          <w:b/>
          <w:bCs/>
          <w:sz w:val="24"/>
          <w:szCs w:val="24"/>
        </w:rPr>
        <w:t>, ref: Game'  }]</w:t>
      </w:r>
    </w:p>
    <w:p w14:paraId="59103F36" w14:textId="77777777" w:rsidR="00796FE8" w:rsidRDefault="00796FE8" w:rsidP="00796FE8">
      <w:pPr>
        <w:pStyle w:val="BodyTextIndent"/>
        <w:ind w:left="1003"/>
        <w:rPr>
          <w:bCs/>
          <w:sz w:val="24"/>
          <w:szCs w:val="24"/>
        </w:rPr>
      </w:pPr>
    </w:p>
    <w:p w14:paraId="5F55EF0E" w14:textId="77777777" w:rsidR="00796FE8" w:rsidRPr="00796FE8" w:rsidRDefault="00796FE8" w:rsidP="00796FE8">
      <w:pPr>
        <w:pStyle w:val="BodyTextIndent"/>
        <w:numPr>
          <w:ilvl w:val="0"/>
          <w:numId w:val="14"/>
        </w:numPr>
        <w:rPr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React Front-end:</w:t>
      </w:r>
    </w:p>
    <w:p w14:paraId="7EC0D043" w14:textId="77777777" w:rsidR="00796FE8" w:rsidRPr="00796FE8" w:rsidRDefault="00796FE8" w:rsidP="00796FE8">
      <w:pPr>
        <w:pStyle w:val="BodyTextIndent"/>
        <w:numPr>
          <w:ilvl w:val="0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sign a user-friendly UI using functional components, composition, and React Hooks.</w:t>
      </w:r>
    </w:p>
    <w:p w14:paraId="460294EC" w14:textId="77777777" w:rsidR="00796FE8" w:rsidRPr="00796FE8" w:rsidRDefault="00796FE8" w:rsidP="00796FE8">
      <w:pPr>
        <w:pStyle w:val="BodyTextIndent"/>
        <w:numPr>
          <w:ilvl w:val="0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Implement the following features for users:</w:t>
      </w:r>
    </w:p>
    <w:p w14:paraId="6C1801DD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Register: Allow users to register an account with a unique username and password.</w:t>
      </w:r>
    </w:p>
    <w:p w14:paraId="700C7D35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Login: Provide a login form for users to access their game library.</w:t>
      </w:r>
    </w:p>
    <w:p w14:paraId="2A2C5942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Add games: Allow users to add games to their collection by searching and selecting from the available games.</w:t>
      </w:r>
    </w:p>
    <w:p w14:paraId="02690E53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Remove games: Enable users to remove games from their collection.</w:t>
      </w:r>
    </w:p>
    <w:p w14:paraId="1357355C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isplay game details: Show detailed information about each game in the user's collection.</w:t>
      </w:r>
    </w:p>
    <w:p w14:paraId="13A6CE89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List all games: Display a list of all available games in the library.</w:t>
      </w:r>
    </w:p>
    <w:p w14:paraId="014E2C86" w14:textId="77777777" w:rsidR="00796FE8" w:rsidRPr="00796FE8" w:rsidRDefault="00796FE8" w:rsidP="00796FE8">
      <w:pPr>
        <w:pStyle w:val="BodyTextIndent"/>
        <w:numPr>
          <w:ilvl w:val="0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Integrate three.js into the React UI:</w:t>
      </w:r>
    </w:p>
    <w:p w14:paraId="2F0EC07C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Incorporate three.js to enhance the UI of the game library management system.</w:t>
      </w:r>
    </w:p>
    <w:p w14:paraId="63FB2A8A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lastRenderedPageBreak/>
        <w:t>Utilize three.js features to create visually appealing elements such as 3D buttons, dynamic backgrounds, or animated transitions.</w:t>
      </w:r>
    </w:p>
    <w:p w14:paraId="359BDF24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Focus on incorporating simpler three.js elements that enhance the user experience.</w:t>
      </w:r>
    </w:p>
    <w:p w14:paraId="37CC328F" w14:textId="77777777" w:rsidR="00796FE8" w:rsidRDefault="00796FE8" w:rsidP="00796FE8">
      <w:pPr>
        <w:pStyle w:val="BodyTextIndent"/>
        <w:rPr>
          <w:bCs/>
          <w:sz w:val="24"/>
          <w:szCs w:val="24"/>
        </w:rPr>
      </w:pPr>
    </w:p>
    <w:p w14:paraId="2FBC608E" w14:textId="77777777" w:rsidR="00796FE8" w:rsidRPr="00796FE8" w:rsidRDefault="00796FE8" w:rsidP="00796FE8">
      <w:pPr>
        <w:pStyle w:val="BodyTextIndent"/>
        <w:numPr>
          <w:ilvl w:val="0"/>
          <w:numId w:val="14"/>
        </w:numPr>
        <w:rPr>
          <w:b/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MVC Architecture:</w:t>
      </w:r>
    </w:p>
    <w:p w14:paraId="68D101CC" w14:textId="77777777" w:rsidR="00796FE8" w:rsidRPr="00796FE8" w:rsidRDefault="00796FE8" w:rsidP="00796FE8">
      <w:pPr>
        <w:pStyle w:val="BodyTextIndent"/>
        <w:numPr>
          <w:ilvl w:val="0"/>
          <w:numId w:val="17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Apply the MVC principles to maintain a structured codebase.</w:t>
      </w:r>
    </w:p>
    <w:p w14:paraId="353EE3A0" w14:textId="77777777" w:rsidR="00796FE8" w:rsidRDefault="00796FE8" w:rsidP="00796FE8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48AF35E9" w14:textId="77777777" w:rsidR="00EB5426" w:rsidRDefault="00EB5426" w:rsidP="00EB5426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EB5426" w14:paraId="72FBA172" w14:textId="77777777" w:rsidTr="003F1569">
        <w:tc>
          <w:tcPr>
            <w:tcW w:w="8455" w:type="dxa"/>
          </w:tcPr>
          <w:p w14:paraId="04B3FBBF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07CD8889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</w:p>
        </w:tc>
      </w:tr>
      <w:tr w:rsidR="00EB5426" w14:paraId="5E6BDEB4" w14:textId="77777777" w:rsidTr="003F1569">
        <w:tc>
          <w:tcPr>
            <w:tcW w:w="8455" w:type="dxa"/>
          </w:tcPr>
          <w:p w14:paraId="3A6D7CAA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E55656">
              <w:rPr>
                <w:sz w:val="23"/>
                <w:szCs w:val="23"/>
              </w:rPr>
              <w:t>Correct</w:t>
            </w:r>
            <w:r>
              <w:rPr>
                <w:b/>
                <w:sz w:val="23"/>
                <w:szCs w:val="23"/>
              </w:rPr>
              <w:t xml:space="preserve"> components, forms, event handling, login, interactive graphics)</w:t>
            </w:r>
          </w:p>
        </w:tc>
        <w:tc>
          <w:tcPr>
            <w:tcW w:w="1615" w:type="dxa"/>
          </w:tcPr>
          <w:p w14:paraId="15544F1E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5%</w:t>
            </w:r>
          </w:p>
        </w:tc>
      </w:tr>
      <w:tr w:rsidR="00EB5426" w14:paraId="6213D46D" w14:textId="77777777" w:rsidTr="003F1569">
        <w:tc>
          <w:tcPr>
            <w:tcW w:w="8455" w:type="dxa"/>
          </w:tcPr>
          <w:p w14:paraId="6B4B910E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4D08B4FB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EB5426" w14:paraId="6F63A0DF" w14:textId="77777777" w:rsidTr="003F1569">
        <w:tc>
          <w:tcPr>
            <w:tcW w:w="8455" w:type="dxa"/>
          </w:tcPr>
          <w:p w14:paraId="2DC9523C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Express Rest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controllers</w:t>
            </w:r>
            <w:r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routes</w:t>
            </w:r>
            <w:r w:rsidRPr="00013030">
              <w:rPr>
                <w:sz w:val="23"/>
                <w:szCs w:val="23"/>
              </w:rPr>
              <w:t xml:space="preserve"> code</w:t>
            </w:r>
            <w:r>
              <w:rPr>
                <w:sz w:val="23"/>
                <w:szCs w:val="23"/>
              </w:rPr>
              <w:t>, c</w:t>
            </w:r>
            <w:r w:rsidRPr="00013030">
              <w:rPr>
                <w:sz w:val="23"/>
                <w:szCs w:val="23"/>
              </w:rPr>
              <w:t xml:space="preserve">orrect </w:t>
            </w:r>
            <w:r>
              <w:rPr>
                <w:sz w:val="23"/>
                <w:szCs w:val="23"/>
              </w:rPr>
              <w:t>i</w:t>
            </w:r>
            <w:r w:rsidRPr="00013030">
              <w:rPr>
                <w:sz w:val="23"/>
                <w:szCs w:val="23"/>
              </w:rPr>
              <w:t>mplementation of MVC architecture</w:t>
            </w:r>
            <w:r>
              <w:rPr>
                <w:sz w:val="23"/>
                <w:szCs w:val="23"/>
              </w:rPr>
              <w:t xml:space="preserve">, </w:t>
            </w:r>
            <w:r w:rsidRPr="00BD7B1D">
              <w:rPr>
                <w:b/>
              </w:rPr>
              <w:t>authentication</w:t>
            </w:r>
            <w:r>
              <w:rPr>
                <w:b/>
              </w:rPr>
              <w:t>/authorization,</w:t>
            </w:r>
            <w:r w:rsidRPr="00013030">
              <w:rPr>
                <w:sz w:val="23"/>
                <w:szCs w:val="23"/>
              </w:rPr>
              <w:t xml:space="preserve"> 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1F648C35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%</w:t>
            </w:r>
          </w:p>
        </w:tc>
      </w:tr>
      <w:tr w:rsidR="00EB5426" w14:paraId="24B71E1D" w14:textId="77777777" w:rsidTr="003F1569">
        <w:tc>
          <w:tcPr>
            <w:tcW w:w="8455" w:type="dxa"/>
          </w:tcPr>
          <w:p w14:paraId="5C1F8020" w14:textId="77777777" w:rsidR="00EB5426" w:rsidRPr="00CA3498" w:rsidRDefault="00EB5426" w:rsidP="008032C0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F8321DE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EB5426" w14:paraId="12B06424" w14:textId="77777777" w:rsidTr="003F1569">
        <w:tc>
          <w:tcPr>
            <w:tcW w:w="8455" w:type="dxa"/>
          </w:tcPr>
          <w:p w14:paraId="200AF78F" w14:textId="77777777" w:rsidR="00EB5426" w:rsidRDefault="00EB5426" w:rsidP="008032C0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 xml:space="preserve">(extensive use of ES6+ syntax, UI design, </w:t>
            </w:r>
            <w:r>
              <w:rPr>
                <w:sz w:val="23"/>
                <w:szCs w:val="23"/>
              </w:rPr>
              <w:t xml:space="preserve">Three.js, </w:t>
            </w:r>
            <w:r w:rsidRPr="00035994">
              <w:rPr>
                <w:sz w:val="23"/>
                <w:szCs w:val="23"/>
              </w:rPr>
              <w:t>etc.)</w:t>
            </w:r>
          </w:p>
        </w:tc>
        <w:tc>
          <w:tcPr>
            <w:tcW w:w="1615" w:type="dxa"/>
          </w:tcPr>
          <w:p w14:paraId="5FC7E531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%</w:t>
            </w:r>
          </w:p>
        </w:tc>
      </w:tr>
      <w:tr w:rsidR="00EB5426" w14:paraId="3FD18CDC" w14:textId="77777777" w:rsidTr="003F1569">
        <w:tc>
          <w:tcPr>
            <w:tcW w:w="8455" w:type="dxa"/>
          </w:tcPr>
          <w:p w14:paraId="13FE7CAB" w14:textId="77777777" w:rsidR="00EB5426" w:rsidRDefault="00EB5426" w:rsidP="008032C0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 class </w:t>
            </w: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with explanation</w:t>
            </w:r>
          </w:p>
        </w:tc>
        <w:tc>
          <w:tcPr>
            <w:tcW w:w="1615" w:type="dxa"/>
          </w:tcPr>
          <w:p w14:paraId="25015974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F1569" w14:paraId="5C04ED59" w14:textId="77777777" w:rsidTr="003F1569">
        <w:tc>
          <w:tcPr>
            <w:tcW w:w="8455" w:type="dxa"/>
          </w:tcPr>
          <w:p w14:paraId="6515A5F7" w14:textId="77777777" w:rsidR="003F1569" w:rsidRPr="00B36D03" w:rsidRDefault="003F1569" w:rsidP="008032C0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0A8CF0F7" w14:textId="77777777" w:rsidR="003F1569" w:rsidRPr="004903A2" w:rsidRDefault="003F1569" w:rsidP="008032C0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44126352" w14:textId="77777777" w:rsidR="00796FE8" w:rsidRPr="00796FE8" w:rsidRDefault="00796FE8" w:rsidP="00796FE8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10792186" w14:textId="77777777" w:rsidR="00796FE8" w:rsidRDefault="00796FE8" w:rsidP="00E42EC6">
      <w:pPr>
        <w:rPr>
          <w:b/>
          <w:bCs/>
          <w:sz w:val="23"/>
          <w:szCs w:val="23"/>
          <w:u w:val="single"/>
        </w:rPr>
      </w:pPr>
    </w:p>
    <w:p w14:paraId="1207D844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52006039" w14:textId="77777777" w:rsidR="00E42EC6" w:rsidRDefault="00E42EC6" w:rsidP="00E42EC6">
      <w:pPr>
        <w:rPr>
          <w:b/>
          <w:bCs/>
          <w:sz w:val="23"/>
          <w:szCs w:val="23"/>
        </w:rPr>
      </w:pPr>
    </w:p>
    <w:p w14:paraId="73785B65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6B57391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0C35E387" w14:textId="77777777" w:rsidR="00E42EC6" w:rsidRPr="00B944CA" w:rsidRDefault="00E42EC6" w:rsidP="00E42EC6">
      <w:pPr>
        <w:rPr>
          <w:sz w:val="24"/>
          <w:szCs w:val="24"/>
        </w:rPr>
      </w:pPr>
    </w:p>
    <w:p w14:paraId="0A666021" w14:textId="7057DBDF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224D81"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14827A4D" w14:textId="77777777" w:rsidR="00E42EC6" w:rsidRDefault="00E42EC6" w:rsidP="00E42EC6">
      <w:pPr>
        <w:rPr>
          <w:b/>
          <w:sz w:val="24"/>
          <w:szCs w:val="24"/>
        </w:rPr>
      </w:pPr>
    </w:p>
    <w:p w14:paraId="6C9AAB2B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04A5909A" w14:textId="77777777" w:rsidR="00E42EC6" w:rsidRDefault="00E42EC6" w:rsidP="00E42EC6">
      <w:pPr>
        <w:rPr>
          <w:b/>
          <w:sz w:val="24"/>
          <w:szCs w:val="24"/>
        </w:rPr>
      </w:pPr>
    </w:p>
    <w:p w14:paraId="5EA920B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1958CBDF" w14:textId="77777777" w:rsidR="00E42EC6" w:rsidRPr="0072369B" w:rsidRDefault="00E42EC6" w:rsidP="00E42EC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7E91F71C" w14:textId="77777777" w:rsidR="00E42EC6" w:rsidRDefault="00E42EC6" w:rsidP="00E42EC6">
      <w:pPr>
        <w:rPr>
          <w:sz w:val="24"/>
          <w:szCs w:val="24"/>
        </w:rPr>
      </w:pPr>
    </w:p>
    <w:p w14:paraId="40C1E9DA" w14:textId="5393C7D0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308Lab</w:t>
      </w:r>
      <w:r w:rsidR="00224D81">
        <w:rPr>
          <w:b/>
          <w:sz w:val="24"/>
          <w:szCs w:val="24"/>
        </w:rPr>
        <w:t>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6A35339F" w14:textId="77777777" w:rsidR="00E42EC6" w:rsidRDefault="00E42EC6" w:rsidP="00E42EC6">
      <w:pPr>
        <w:rPr>
          <w:b/>
          <w:sz w:val="24"/>
          <w:szCs w:val="24"/>
        </w:rPr>
      </w:pPr>
    </w:p>
    <w:p w14:paraId="160A5C64" w14:textId="77777777" w:rsidR="00B00875" w:rsidRDefault="00B00875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Include the names of both pair programmers.</w:t>
      </w:r>
    </w:p>
    <w:p w14:paraId="268724F2" w14:textId="77777777" w:rsidR="00B00875" w:rsidRDefault="00B00875" w:rsidP="00E42EC6">
      <w:pPr>
        <w:rPr>
          <w:b/>
          <w:sz w:val="24"/>
          <w:szCs w:val="24"/>
        </w:rPr>
      </w:pPr>
    </w:p>
    <w:p w14:paraId="29A12FBB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3D638" w14:textId="77777777" w:rsidR="004020F4" w:rsidRDefault="004020F4">
      <w:r>
        <w:separator/>
      </w:r>
    </w:p>
  </w:endnote>
  <w:endnote w:type="continuationSeparator" w:id="0">
    <w:p w14:paraId="1EAE8C0A" w14:textId="77777777" w:rsidR="004020F4" w:rsidRDefault="00402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F2FFF" w14:textId="722A4BF9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2D2621">
      <w:rPr>
        <w:u w:val="single"/>
      </w:rPr>
      <w:t>ab  #</w:t>
    </w:r>
    <w:proofErr w:type="gramEnd"/>
    <w:r w:rsidR="005C7AF8">
      <w:rPr>
        <w:u w:val="single"/>
      </w:rPr>
      <w:t>1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7287F" w14:textId="77777777" w:rsidR="004020F4" w:rsidRDefault="004020F4">
      <w:r>
        <w:separator/>
      </w:r>
    </w:p>
  </w:footnote>
  <w:footnote w:type="continuationSeparator" w:id="0">
    <w:p w14:paraId="37B21DB7" w14:textId="77777777" w:rsidR="004020F4" w:rsidRDefault="004020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612C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B15AA67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7B3115"/>
    <w:multiLevelType w:val="hybridMultilevel"/>
    <w:tmpl w:val="6408E922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3" w15:restartNumberingAfterBreak="0">
    <w:nsid w:val="17913C64"/>
    <w:multiLevelType w:val="hybridMultilevel"/>
    <w:tmpl w:val="D35E53F6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E86CFF"/>
    <w:multiLevelType w:val="hybridMultilevel"/>
    <w:tmpl w:val="22A6AB60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8" w15:restartNumberingAfterBreak="0">
    <w:nsid w:val="40110FF8"/>
    <w:multiLevelType w:val="hybridMultilevel"/>
    <w:tmpl w:val="5AE6805A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70125D4"/>
    <w:multiLevelType w:val="hybridMultilevel"/>
    <w:tmpl w:val="227092A8"/>
    <w:lvl w:ilvl="0" w:tplc="B8504A3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384352A"/>
    <w:multiLevelType w:val="hybridMultilevel"/>
    <w:tmpl w:val="7E52772C"/>
    <w:lvl w:ilvl="0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14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741F2697"/>
    <w:multiLevelType w:val="hybridMultilevel"/>
    <w:tmpl w:val="5AE6805A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7D5A36D0"/>
    <w:multiLevelType w:val="hybridMultilevel"/>
    <w:tmpl w:val="5BD8CBA4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6"/>
  </w:num>
  <w:num w:numId="4">
    <w:abstractNumId w:val="12"/>
  </w:num>
  <w:num w:numId="5">
    <w:abstractNumId w:val="9"/>
  </w:num>
  <w:num w:numId="6">
    <w:abstractNumId w:val="10"/>
  </w:num>
  <w:num w:numId="7">
    <w:abstractNumId w:val="5"/>
  </w:num>
  <w:num w:numId="8">
    <w:abstractNumId w:val="14"/>
  </w:num>
  <w:num w:numId="9">
    <w:abstractNumId w:val="1"/>
  </w:num>
  <w:num w:numId="10">
    <w:abstractNumId w:val="15"/>
  </w:num>
  <w:num w:numId="11">
    <w:abstractNumId w:val="16"/>
  </w:num>
  <w:num w:numId="12">
    <w:abstractNumId w:val="8"/>
  </w:num>
  <w:num w:numId="13">
    <w:abstractNumId w:val="13"/>
  </w:num>
  <w:num w:numId="14">
    <w:abstractNumId w:val="11"/>
  </w:num>
  <w:num w:numId="15">
    <w:abstractNumId w:val="7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2001"/>
    <w:rsid w:val="00013030"/>
    <w:rsid w:val="00015F33"/>
    <w:rsid w:val="00023197"/>
    <w:rsid w:val="00026577"/>
    <w:rsid w:val="00027B4A"/>
    <w:rsid w:val="00035994"/>
    <w:rsid w:val="0006347A"/>
    <w:rsid w:val="000636A2"/>
    <w:rsid w:val="000678A6"/>
    <w:rsid w:val="00067ABD"/>
    <w:rsid w:val="000806E2"/>
    <w:rsid w:val="0009073D"/>
    <w:rsid w:val="00092516"/>
    <w:rsid w:val="000A3EAA"/>
    <w:rsid w:val="000C3440"/>
    <w:rsid w:val="000D1637"/>
    <w:rsid w:val="000D2594"/>
    <w:rsid w:val="000D326F"/>
    <w:rsid w:val="000E2060"/>
    <w:rsid w:val="001057C8"/>
    <w:rsid w:val="0011277E"/>
    <w:rsid w:val="0012017D"/>
    <w:rsid w:val="00123BB1"/>
    <w:rsid w:val="00126575"/>
    <w:rsid w:val="00126F69"/>
    <w:rsid w:val="00130252"/>
    <w:rsid w:val="0014009F"/>
    <w:rsid w:val="00154198"/>
    <w:rsid w:val="001702C7"/>
    <w:rsid w:val="001B2E4A"/>
    <w:rsid w:val="001C595E"/>
    <w:rsid w:val="001D349C"/>
    <w:rsid w:val="001E7722"/>
    <w:rsid w:val="001F11C4"/>
    <w:rsid w:val="001F41A6"/>
    <w:rsid w:val="001F4EA8"/>
    <w:rsid w:val="00214625"/>
    <w:rsid w:val="00215248"/>
    <w:rsid w:val="00221074"/>
    <w:rsid w:val="00224D81"/>
    <w:rsid w:val="002536B4"/>
    <w:rsid w:val="00274059"/>
    <w:rsid w:val="002B357C"/>
    <w:rsid w:val="002C4EBC"/>
    <w:rsid w:val="002D2621"/>
    <w:rsid w:val="002E508F"/>
    <w:rsid w:val="003049DE"/>
    <w:rsid w:val="003079CA"/>
    <w:rsid w:val="0031714B"/>
    <w:rsid w:val="00325EE9"/>
    <w:rsid w:val="00333A94"/>
    <w:rsid w:val="00335DF0"/>
    <w:rsid w:val="00344A6B"/>
    <w:rsid w:val="00361CAE"/>
    <w:rsid w:val="00367838"/>
    <w:rsid w:val="003D6403"/>
    <w:rsid w:val="003D7225"/>
    <w:rsid w:val="003E76E7"/>
    <w:rsid w:val="003F1569"/>
    <w:rsid w:val="003F38B4"/>
    <w:rsid w:val="004020F4"/>
    <w:rsid w:val="00403130"/>
    <w:rsid w:val="0040662E"/>
    <w:rsid w:val="004078FA"/>
    <w:rsid w:val="004252E0"/>
    <w:rsid w:val="004426CC"/>
    <w:rsid w:val="00442A55"/>
    <w:rsid w:val="004509E4"/>
    <w:rsid w:val="00457885"/>
    <w:rsid w:val="00461153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D588D"/>
    <w:rsid w:val="004E3282"/>
    <w:rsid w:val="004F17E0"/>
    <w:rsid w:val="004F5762"/>
    <w:rsid w:val="00501E41"/>
    <w:rsid w:val="005141AE"/>
    <w:rsid w:val="00531A57"/>
    <w:rsid w:val="005473FD"/>
    <w:rsid w:val="00560E36"/>
    <w:rsid w:val="00581DB8"/>
    <w:rsid w:val="005821E2"/>
    <w:rsid w:val="00587DFD"/>
    <w:rsid w:val="00593F10"/>
    <w:rsid w:val="005A0924"/>
    <w:rsid w:val="005A656B"/>
    <w:rsid w:val="005B0853"/>
    <w:rsid w:val="005C1FB0"/>
    <w:rsid w:val="005C2F28"/>
    <w:rsid w:val="005C355C"/>
    <w:rsid w:val="005C7AF8"/>
    <w:rsid w:val="005E15A8"/>
    <w:rsid w:val="005F61B2"/>
    <w:rsid w:val="00631E90"/>
    <w:rsid w:val="006611E5"/>
    <w:rsid w:val="00667A22"/>
    <w:rsid w:val="00671039"/>
    <w:rsid w:val="00681F2B"/>
    <w:rsid w:val="006B3EC2"/>
    <w:rsid w:val="006B4CBE"/>
    <w:rsid w:val="006B623C"/>
    <w:rsid w:val="006C270E"/>
    <w:rsid w:val="006D2841"/>
    <w:rsid w:val="006E0A28"/>
    <w:rsid w:val="006F1BB4"/>
    <w:rsid w:val="006F497D"/>
    <w:rsid w:val="007022FB"/>
    <w:rsid w:val="00702657"/>
    <w:rsid w:val="00703BEC"/>
    <w:rsid w:val="00710B46"/>
    <w:rsid w:val="00712770"/>
    <w:rsid w:val="00730FE4"/>
    <w:rsid w:val="007330F6"/>
    <w:rsid w:val="007457AF"/>
    <w:rsid w:val="00750244"/>
    <w:rsid w:val="0075036F"/>
    <w:rsid w:val="0077015C"/>
    <w:rsid w:val="00771CF6"/>
    <w:rsid w:val="00785CBA"/>
    <w:rsid w:val="00792A79"/>
    <w:rsid w:val="00796FE8"/>
    <w:rsid w:val="00797609"/>
    <w:rsid w:val="007A0C3A"/>
    <w:rsid w:val="007D2C66"/>
    <w:rsid w:val="007E32E9"/>
    <w:rsid w:val="007E6CD4"/>
    <w:rsid w:val="007F006E"/>
    <w:rsid w:val="007F1C18"/>
    <w:rsid w:val="007F6D62"/>
    <w:rsid w:val="008018DC"/>
    <w:rsid w:val="00813B17"/>
    <w:rsid w:val="0082188E"/>
    <w:rsid w:val="00823F23"/>
    <w:rsid w:val="00826685"/>
    <w:rsid w:val="00835BD5"/>
    <w:rsid w:val="00844191"/>
    <w:rsid w:val="00844462"/>
    <w:rsid w:val="008470BD"/>
    <w:rsid w:val="00880589"/>
    <w:rsid w:val="00881BE1"/>
    <w:rsid w:val="00883854"/>
    <w:rsid w:val="00896B31"/>
    <w:rsid w:val="008C793A"/>
    <w:rsid w:val="008F201F"/>
    <w:rsid w:val="0091575C"/>
    <w:rsid w:val="00927647"/>
    <w:rsid w:val="00927BC6"/>
    <w:rsid w:val="009356AC"/>
    <w:rsid w:val="00936660"/>
    <w:rsid w:val="0093696F"/>
    <w:rsid w:val="009446B4"/>
    <w:rsid w:val="00952CE0"/>
    <w:rsid w:val="0096060A"/>
    <w:rsid w:val="009760B2"/>
    <w:rsid w:val="0098242E"/>
    <w:rsid w:val="00987A99"/>
    <w:rsid w:val="009A3C52"/>
    <w:rsid w:val="009B7C84"/>
    <w:rsid w:val="009C12BA"/>
    <w:rsid w:val="009E35C9"/>
    <w:rsid w:val="009F42E3"/>
    <w:rsid w:val="00A02365"/>
    <w:rsid w:val="00A11575"/>
    <w:rsid w:val="00A171E5"/>
    <w:rsid w:val="00A174ED"/>
    <w:rsid w:val="00A32CB9"/>
    <w:rsid w:val="00A42E54"/>
    <w:rsid w:val="00A44F51"/>
    <w:rsid w:val="00A47A88"/>
    <w:rsid w:val="00A55172"/>
    <w:rsid w:val="00A8685C"/>
    <w:rsid w:val="00AA161A"/>
    <w:rsid w:val="00AA1D4E"/>
    <w:rsid w:val="00AA364C"/>
    <w:rsid w:val="00AB56A2"/>
    <w:rsid w:val="00AC4473"/>
    <w:rsid w:val="00AC5E35"/>
    <w:rsid w:val="00B00875"/>
    <w:rsid w:val="00B00EE0"/>
    <w:rsid w:val="00B12585"/>
    <w:rsid w:val="00B26E26"/>
    <w:rsid w:val="00B32284"/>
    <w:rsid w:val="00B40AB8"/>
    <w:rsid w:val="00B47AD5"/>
    <w:rsid w:val="00B521FC"/>
    <w:rsid w:val="00B6387C"/>
    <w:rsid w:val="00B80105"/>
    <w:rsid w:val="00B802CD"/>
    <w:rsid w:val="00B82D91"/>
    <w:rsid w:val="00B90991"/>
    <w:rsid w:val="00B92A3D"/>
    <w:rsid w:val="00B97FF6"/>
    <w:rsid w:val="00BB4514"/>
    <w:rsid w:val="00BD1FF0"/>
    <w:rsid w:val="00BD7B1D"/>
    <w:rsid w:val="00BE32D4"/>
    <w:rsid w:val="00BE3CDA"/>
    <w:rsid w:val="00BE696D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9759F"/>
    <w:rsid w:val="00CA6330"/>
    <w:rsid w:val="00CB2DD1"/>
    <w:rsid w:val="00CD1224"/>
    <w:rsid w:val="00CD4A07"/>
    <w:rsid w:val="00CE18DE"/>
    <w:rsid w:val="00CE6B34"/>
    <w:rsid w:val="00CE78FB"/>
    <w:rsid w:val="00CF4FE1"/>
    <w:rsid w:val="00CF7728"/>
    <w:rsid w:val="00D336B9"/>
    <w:rsid w:val="00D42AAF"/>
    <w:rsid w:val="00D615A4"/>
    <w:rsid w:val="00D6639A"/>
    <w:rsid w:val="00D94751"/>
    <w:rsid w:val="00DA3E3D"/>
    <w:rsid w:val="00DA5205"/>
    <w:rsid w:val="00DA7FBD"/>
    <w:rsid w:val="00DB5610"/>
    <w:rsid w:val="00DE5F26"/>
    <w:rsid w:val="00DF2F7D"/>
    <w:rsid w:val="00DF45F1"/>
    <w:rsid w:val="00E06B6F"/>
    <w:rsid w:val="00E12781"/>
    <w:rsid w:val="00E24C5C"/>
    <w:rsid w:val="00E305A7"/>
    <w:rsid w:val="00E42EC6"/>
    <w:rsid w:val="00E55656"/>
    <w:rsid w:val="00E633E3"/>
    <w:rsid w:val="00E841E7"/>
    <w:rsid w:val="00E91A79"/>
    <w:rsid w:val="00EB5426"/>
    <w:rsid w:val="00EC3DD6"/>
    <w:rsid w:val="00EE1DE0"/>
    <w:rsid w:val="00EF2005"/>
    <w:rsid w:val="00F153D3"/>
    <w:rsid w:val="00F210FB"/>
    <w:rsid w:val="00F25C1B"/>
    <w:rsid w:val="00F30194"/>
    <w:rsid w:val="00F36182"/>
    <w:rsid w:val="00F5154C"/>
    <w:rsid w:val="00F52B05"/>
    <w:rsid w:val="00F53C0B"/>
    <w:rsid w:val="00F640A5"/>
    <w:rsid w:val="00F91847"/>
    <w:rsid w:val="00F96B8B"/>
    <w:rsid w:val="00F97932"/>
    <w:rsid w:val="00FB7BC2"/>
    <w:rsid w:val="00FD458E"/>
    <w:rsid w:val="00FE2E35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FB28E8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85C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961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6</cp:revision>
  <cp:lastPrinted>2021-03-10T15:15:00Z</cp:lastPrinted>
  <dcterms:created xsi:type="dcterms:W3CDTF">2023-12-03T21:38:00Z</dcterms:created>
  <dcterms:modified xsi:type="dcterms:W3CDTF">2023-12-03T22:14:00Z</dcterms:modified>
</cp:coreProperties>
</file>